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8FD95" w14:textId="77777777" w:rsidR="00540EA8" w:rsidRDefault="0001513F" w:rsidP="00FE64F0">
      <w:pPr>
        <w:jc w:val="center"/>
        <w:rPr>
          <w:rFonts w:ascii="Arial" w:hAnsi="Arial" w:cs="Arial"/>
          <w:b/>
          <w:sz w:val="32"/>
          <w:szCs w:val="36"/>
        </w:rPr>
      </w:pPr>
      <w:r>
        <w:rPr>
          <w:rFonts w:ascii="Arial" w:hAnsi="Arial" w:cs="Arial"/>
          <w:b/>
          <w:sz w:val="32"/>
          <w:szCs w:val="36"/>
        </w:rPr>
        <w:t>SALES ASSOCIATE</w:t>
      </w:r>
    </w:p>
    <w:p w14:paraId="68051864" w14:textId="77777777" w:rsidR="00FE64F0" w:rsidRDefault="00FE64F0" w:rsidP="00FE64F0">
      <w:pPr>
        <w:jc w:val="center"/>
        <w:rPr>
          <w:rFonts w:ascii="Arial" w:hAnsi="Arial" w:cs="Arial"/>
          <w:b/>
          <w:sz w:val="32"/>
          <w:szCs w:val="36"/>
        </w:rPr>
      </w:pPr>
      <w:r>
        <w:rPr>
          <w:rFonts w:ascii="Arial" w:hAnsi="Arial" w:cs="Arial"/>
          <w:b/>
          <w:sz w:val="32"/>
          <w:szCs w:val="36"/>
        </w:rPr>
        <w:t>JOB DESCRIPTION</w:t>
      </w:r>
    </w:p>
    <w:tbl>
      <w:tblPr>
        <w:tblStyle w:val="TableGrid"/>
        <w:tblW w:w="9990" w:type="dxa"/>
        <w:tblInd w:w="-365" w:type="dxa"/>
        <w:tblLook w:val="04A0" w:firstRow="1" w:lastRow="0" w:firstColumn="1" w:lastColumn="0" w:noHBand="0" w:noVBand="1"/>
      </w:tblPr>
      <w:tblGrid>
        <w:gridCol w:w="2402"/>
        <w:gridCol w:w="7588"/>
      </w:tblGrid>
      <w:tr w:rsidR="00FE64F0" w14:paraId="6E0A8983" w14:textId="77777777" w:rsidTr="00462787">
        <w:trPr>
          <w:trHeight w:val="449"/>
        </w:trPr>
        <w:tc>
          <w:tcPr>
            <w:tcW w:w="9990" w:type="dxa"/>
            <w:gridSpan w:val="2"/>
            <w:shd w:val="clear" w:color="auto" w:fill="CB9844"/>
            <w:vAlign w:val="center"/>
          </w:tcPr>
          <w:p w14:paraId="2685974F" w14:textId="77777777" w:rsidR="00FE64F0" w:rsidRPr="00540EA8" w:rsidRDefault="00FE64F0" w:rsidP="00540EA8">
            <w:pPr>
              <w:jc w:val="center"/>
              <w:rPr>
                <w:rFonts w:ascii="Arial" w:hAnsi="Arial" w:cs="Arial"/>
                <w:b/>
                <w:sz w:val="28"/>
                <w:szCs w:val="36"/>
              </w:rPr>
            </w:pPr>
            <w:r w:rsidRPr="00540EA8">
              <w:rPr>
                <w:rFonts w:ascii="Arial" w:hAnsi="Arial" w:cs="Arial"/>
                <w:b/>
                <w:sz w:val="28"/>
                <w:szCs w:val="36"/>
              </w:rPr>
              <w:t>SUMMARY</w:t>
            </w:r>
          </w:p>
        </w:tc>
      </w:tr>
      <w:tr w:rsidR="00FE64F0" w14:paraId="5B1A2FB1" w14:textId="77777777" w:rsidTr="00E13FA2">
        <w:trPr>
          <w:trHeight w:val="1340"/>
        </w:trPr>
        <w:tc>
          <w:tcPr>
            <w:tcW w:w="9990" w:type="dxa"/>
            <w:gridSpan w:val="2"/>
          </w:tcPr>
          <w:p w14:paraId="254A624C" w14:textId="77777777" w:rsidR="0048557B" w:rsidRPr="0048557B" w:rsidRDefault="0048557B" w:rsidP="0048557B">
            <w:pPr>
              <w:rPr>
                <w:rFonts w:ascii="Arial" w:hAnsi="Arial" w:cs="Arial"/>
                <w:shd w:val="clear" w:color="auto" w:fill="FFFFFF"/>
              </w:rPr>
            </w:pPr>
          </w:p>
          <w:p w14:paraId="31A9D341" w14:textId="77777777" w:rsidR="00FE64F0" w:rsidRPr="0048557B" w:rsidRDefault="008D5D06" w:rsidP="0048557B">
            <w:pPr>
              <w:spacing w:line="276" w:lineRule="auto"/>
              <w:rPr>
                <w:sz w:val="20"/>
                <w:szCs w:val="20"/>
              </w:rPr>
            </w:pPr>
            <w:r w:rsidRPr="008D5D06">
              <w:rPr>
                <w:rFonts w:ascii="Arial" w:hAnsi="Arial" w:cs="Arial"/>
                <w:sz w:val="20"/>
                <w:szCs w:val="20"/>
              </w:rPr>
              <w:t>The Sales Associate is responsible for delivering enthusiastic and helpful customer service and product knowledg</w:t>
            </w:r>
            <w:r>
              <w:rPr>
                <w:rFonts w:ascii="Arial" w:hAnsi="Arial" w:cs="Arial"/>
                <w:sz w:val="20"/>
                <w:szCs w:val="20"/>
              </w:rPr>
              <w:t>e to c</w:t>
            </w:r>
            <w:r w:rsidRPr="008D5D06">
              <w:rPr>
                <w:rFonts w:ascii="Arial" w:hAnsi="Arial" w:cs="Arial"/>
                <w:sz w:val="20"/>
                <w:szCs w:val="20"/>
              </w:rPr>
              <w:t>reat</w:t>
            </w:r>
            <w:r>
              <w:rPr>
                <w:rFonts w:ascii="Arial" w:hAnsi="Arial" w:cs="Arial"/>
                <w:sz w:val="20"/>
                <w:szCs w:val="20"/>
              </w:rPr>
              <w:t xml:space="preserve">e a </w:t>
            </w:r>
            <w:r w:rsidRPr="008D5D06">
              <w:rPr>
                <w:rFonts w:ascii="Arial" w:hAnsi="Arial" w:cs="Arial"/>
                <w:sz w:val="20"/>
                <w:szCs w:val="20"/>
              </w:rPr>
              <w:t>unique and indulgent retail experiences for</w:t>
            </w:r>
            <w:r>
              <w:rPr>
                <w:rFonts w:ascii="Arial" w:hAnsi="Arial" w:cs="Arial"/>
                <w:sz w:val="20"/>
                <w:szCs w:val="20"/>
              </w:rPr>
              <w:t xml:space="preserve"> our</w:t>
            </w:r>
            <w:r w:rsidRPr="008D5D06">
              <w:rPr>
                <w:rFonts w:ascii="Arial" w:hAnsi="Arial" w:cs="Arial"/>
                <w:sz w:val="20"/>
                <w:szCs w:val="20"/>
              </w:rPr>
              <w:t xml:space="preserve"> travel audience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FE64F0" w14:paraId="3DE7BD7E" w14:textId="77777777" w:rsidTr="00462787">
        <w:trPr>
          <w:trHeight w:val="404"/>
        </w:trPr>
        <w:tc>
          <w:tcPr>
            <w:tcW w:w="9990" w:type="dxa"/>
            <w:gridSpan w:val="2"/>
            <w:shd w:val="clear" w:color="auto" w:fill="CB9844"/>
            <w:vAlign w:val="center"/>
          </w:tcPr>
          <w:p w14:paraId="16A4734B" w14:textId="77777777" w:rsidR="00FE64F0" w:rsidRPr="00540EA8" w:rsidRDefault="00FE64F0" w:rsidP="00540EA8">
            <w:pPr>
              <w:jc w:val="center"/>
              <w:rPr>
                <w:rFonts w:ascii="Arial" w:hAnsi="Arial" w:cs="Arial"/>
                <w:b/>
                <w:sz w:val="28"/>
                <w:szCs w:val="36"/>
              </w:rPr>
            </w:pPr>
            <w:r w:rsidRPr="00540EA8">
              <w:rPr>
                <w:rFonts w:ascii="Arial" w:hAnsi="Arial" w:cs="Arial"/>
                <w:b/>
                <w:sz w:val="28"/>
                <w:szCs w:val="36"/>
              </w:rPr>
              <w:t>RESPONSIBILITIES</w:t>
            </w:r>
          </w:p>
        </w:tc>
      </w:tr>
      <w:tr w:rsidR="00FE64F0" w14:paraId="1EF66AEE" w14:textId="77777777" w:rsidTr="00121105">
        <w:trPr>
          <w:trHeight w:val="4157"/>
        </w:trPr>
        <w:tc>
          <w:tcPr>
            <w:tcW w:w="9990" w:type="dxa"/>
            <w:gridSpan w:val="2"/>
          </w:tcPr>
          <w:p w14:paraId="7E5D5BEB" w14:textId="77777777"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Demonstrate and deliver the 3Sixty “PROMISE” of excellent customer service to every guest, every day</w:t>
            </w:r>
          </w:p>
          <w:p w14:paraId="5E9C3BB5" w14:textId="77777777"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 xml:space="preserve">Greet and customers promptly and enthusiastically as they enter the store </w:t>
            </w:r>
          </w:p>
          <w:p w14:paraId="2AAB79FA" w14:textId="77777777"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Meet and engage with customers by asking open-ended questions, offering product information, listening to shopper needs and giving options on meeting those need</w:t>
            </w:r>
            <w:r>
              <w:rPr>
                <w:rFonts w:ascii="Arial" w:hAnsi="Arial" w:cs="Arial"/>
                <w:sz w:val="20"/>
              </w:rPr>
              <w:t>s</w:t>
            </w:r>
          </w:p>
          <w:p w14:paraId="0F7342E4" w14:textId="77777777"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Inspire the customer to buy, while creating a lasting, positive shopping experience</w:t>
            </w:r>
          </w:p>
          <w:p w14:paraId="53D9DADA" w14:textId="77777777"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Perform opening and closing cash-handling duties as required</w:t>
            </w:r>
          </w:p>
          <w:p w14:paraId="67ADB59C" w14:textId="77777777" w:rsidR="006E7DBF" w:rsidRPr="005979C3" w:rsidRDefault="008D5D06" w:rsidP="005979C3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Operate the cash register with accuracy and efficiency</w:t>
            </w:r>
          </w:p>
          <w:p w14:paraId="0E1D0867" w14:textId="77777777"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Adhere to all established company, airport, airline, customs and brand policies and procedures</w:t>
            </w:r>
          </w:p>
          <w:p w14:paraId="0AD80C05" w14:textId="77777777"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Maintain a clean and well-stocked selling floor presentation, while also keeping an organized stockroom</w:t>
            </w:r>
          </w:p>
          <w:p w14:paraId="1D51E2ED" w14:textId="77777777"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Ensure merchandise is neat and attractively displayed by adhering to visual merchandising guidelines and management direction</w:t>
            </w:r>
          </w:p>
          <w:p w14:paraId="697B6008" w14:textId="77777777" w:rsidR="00C2213D" w:rsidRPr="008D5D06" w:rsidRDefault="00C2213D" w:rsidP="00C2213D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Secure company assets by following Asset Protection policies and procedures</w:t>
            </w:r>
          </w:p>
          <w:p w14:paraId="3D200D1D" w14:textId="77777777" w:rsidR="00C2213D" w:rsidRPr="008D5D06" w:rsidRDefault="00C2213D" w:rsidP="00C2213D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Perform various housekeeping duties on the sales floor as assigned</w:t>
            </w:r>
          </w:p>
          <w:p w14:paraId="11A3F531" w14:textId="77777777"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Adhere to your assigned schedule</w:t>
            </w:r>
            <w:r>
              <w:rPr>
                <w:rFonts w:ascii="Arial" w:hAnsi="Arial" w:cs="Arial"/>
                <w:sz w:val="20"/>
              </w:rPr>
              <w:t xml:space="preserve"> for appropriate customer service coverage</w:t>
            </w:r>
          </w:p>
          <w:p w14:paraId="5A02229B" w14:textId="77777777" w:rsidR="00C4196A" w:rsidRPr="008D5D06" w:rsidRDefault="00C4196A" w:rsidP="008D5D06">
            <w:pPr>
              <w:rPr>
                <w:rFonts w:ascii="Arial" w:hAnsi="Arial" w:cs="Arial"/>
                <w:sz w:val="20"/>
                <w:szCs w:val="36"/>
              </w:rPr>
            </w:pPr>
          </w:p>
        </w:tc>
      </w:tr>
      <w:tr w:rsidR="00FE64F0" w14:paraId="7B294D68" w14:textId="77777777" w:rsidTr="00462787">
        <w:trPr>
          <w:trHeight w:val="404"/>
        </w:trPr>
        <w:tc>
          <w:tcPr>
            <w:tcW w:w="9990" w:type="dxa"/>
            <w:gridSpan w:val="2"/>
            <w:shd w:val="clear" w:color="auto" w:fill="CB9844"/>
            <w:vAlign w:val="center"/>
          </w:tcPr>
          <w:p w14:paraId="6E70DF09" w14:textId="77777777" w:rsidR="00FE64F0" w:rsidRPr="00540EA8" w:rsidRDefault="00FE64F0" w:rsidP="00540EA8">
            <w:pPr>
              <w:jc w:val="center"/>
              <w:rPr>
                <w:rFonts w:ascii="Arial" w:hAnsi="Arial" w:cs="Arial"/>
                <w:b/>
                <w:sz w:val="28"/>
                <w:szCs w:val="36"/>
              </w:rPr>
            </w:pPr>
            <w:r w:rsidRPr="00540EA8">
              <w:rPr>
                <w:rFonts w:ascii="Arial" w:hAnsi="Arial" w:cs="Arial"/>
                <w:b/>
                <w:sz w:val="28"/>
                <w:szCs w:val="36"/>
              </w:rPr>
              <w:t>QUALIFICATIONS</w:t>
            </w:r>
          </w:p>
        </w:tc>
      </w:tr>
      <w:tr w:rsidR="00FE64F0" w14:paraId="6E0C5CE6" w14:textId="77777777" w:rsidTr="00121105">
        <w:trPr>
          <w:trHeight w:val="4436"/>
        </w:trPr>
        <w:tc>
          <w:tcPr>
            <w:tcW w:w="9990" w:type="dxa"/>
            <w:gridSpan w:val="2"/>
          </w:tcPr>
          <w:p w14:paraId="7A8B99C5" w14:textId="77777777" w:rsidR="008D5D06" w:rsidRPr="008D5D06" w:rsidRDefault="008D5D06" w:rsidP="008D5D06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8D5D06">
              <w:rPr>
                <w:rFonts w:ascii="Arial" w:hAnsi="Arial" w:cs="Arial"/>
                <w:sz w:val="20"/>
                <w:szCs w:val="36"/>
              </w:rPr>
              <w:t>1-2 years of retail experience preferred</w:t>
            </w:r>
          </w:p>
          <w:p w14:paraId="589718AB" w14:textId="77777777" w:rsidR="008D5D06" w:rsidRPr="008D5D06" w:rsidRDefault="008D5D06" w:rsidP="008D5D06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8D5D06">
              <w:rPr>
                <w:rFonts w:ascii="Arial" w:hAnsi="Arial" w:cs="Arial"/>
                <w:sz w:val="20"/>
                <w:szCs w:val="36"/>
              </w:rPr>
              <w:t>High school diploma/GED required</w:t>
            </w:r>
          </w:p>
          <w:p w14:paraId="379A4CEF" w14:textId="77777777" w:rsidR="008D5D06" w:rsidRPr="008D5D06" w:rsidRDefault="008D5D06" w:rsidP="008D5D06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8D5D06">
              <w:rPr>
                <w:rFonts w:ascii="Arial" w:hAnsi="Arial" w:cs="Arial"/>
                <w:sz w:val="20"/>
                <w:szCs w:val="36"/>
              </w:rPr>
              <w:t>Strong interpersonal &amp; communication skills</w:t>
            </w:r>
          </w:p>
          <w:p w14:paraId="35864D7C" w14:textId="77777777" w:rsidR="008D5D06" w:rsidRPr="008D5D06" w:rsidRDefault="008D5D06" w:rsidP="008D5D06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8D5D06">
              <w:rPr>
                <w:rFonts w:ascii="Arial" w:hAnsi="Arial" w:cs="Arial"/>
                <w:sz w:val="20"/>
                <w:szCs w:val="36"/>
              </w:rPr>
              <w:t>Excellent and enthusiastic customer service skills</w:t>
            </w:r>
          </w:p>
          <w:p w14:paraId="7C574DA8" w14:textId="77777777" w:rsidR="006E7DBF" w:rsidRPr="008D5D06" w:rsidRDefault="006E7DBF" w:rsidP="006E7DB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8D5D06">
              <w:rPr>
                <w:rFonts w:ascii="Arial" w:hAnsi="Arial" w:cs="Arial"/>
                <w:sz w:val="20"/>
                <w:szCs w:val="36"/>
              </w:rPr>
              <w:t>Ability to follow directions</w:t>
            </w:r>
          </w:p>
          <w:p w14:paraId="3C4B2E67" w14:textId="77777777" w:rsidR="008D5D06" w:rsidRPr="008D5D06" w:rsidRDefault="008D5D06" w:rsidP="008D5D06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8D5D06">
              <w:rPr>
                <w:rFonts w:ascii="Arial" w:hAnsi="Arial" w:cs="Arial"/>
                <w:sz w:val="20"/>
                <w:szCs w:val="36"/>
              </w:rPr>
              <w:t xml:space="preserve">Ability to multi-task in a fast-paced work environment, while being attentive to customers and remaining flexible to the needs of the business </w:t>
            </w:r>
          </w:p>
          <w:p w14:paraId="2B3FEF60" w14:textId="77777777" w:rsidR="008D5D06" w:rsidRPr="008D5D06" w:rsidRDefault="008D5D06" w:rsidP="008D5D06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8D5D06">
              <w:rPr>
                <w:rFonts w:ascii="Arial" w:hAnsi="Arial" w:cs="Arial"/>
                <w:sz w:val="20"/>
                <w:szCs w:val="36"/>
              </w:rPr>
              <w:t xml:space="preserve">Comfortable working in a diverse environment </w:t>
            </w:r>
          </w:p>
          <w:p w14:paraId="4ECEF411" w14:textId="77777777" w:rsidR="00515999" w:rsidRPr="00515999" w:rsidRDefault="00515999" w:rsidP="0051599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515999">
              <w:rPr>
                <w:rFonts w:ascii="Arial" w:hAnsi="Arial" w:cs="Arial"/>
                <w:sz w:val="20"/>
                <w:szCs w:val="36"/>
              </w:rPr>
              <w:t>Frequently required to stand, walk, stoop, kneel, crouch or crawl</w:t>
            </w:r>
          </w:p>
          <w:p w14:paraId="747600DF" w14:textId="77777777" w:rsidR="00366D08" w:rsidRPr="00366D08" w:rsidRDefault="0048557B" w:rsidP="00366D08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48557B">
              <w:rPr>
                <w:rFonts w:ascii="Arial" w:hAnsi="Arial" w:cs="Arial"/>
                <w:sz w:val="20"/>
                <w:szCs w:val="36"/>
              </w:rPr>
              <w:t>Must be flexible to work irregular hours including weekends and holidays</w:t>
            </w:r>
          </w:p>
        </w:tc>
      </w:tr>
      <w:tr w:rsidR="00FE64F0" w14:paraId="333C5504" w14:textId="77777777" w:rsidTr="00E769B8">
        <w:trPr>
          <w:trHeight w:val="440"/>
        </w:trPr>
        <w:tc>
          <w:tcPr>
            <w:tcW w:w="9990" w:type="dxa"/>
            <w:gridSpan w:val="2"/>
            <w:shd w:val="clear" w:color="auto" w:fill="CB9844"/>
            <w:vAlign w:val="center"/>
          </w:tcPr>
          <w:p w14:paraId="6B54E75A" w14:textId="77777777" w:rsidR="00FE64F0" w:rsidRPr="00540EA8" w:rsidRDefault="00FE64F0" w:rsidP="00540EA8">
            <w:pPr>
              <w:jc w:val="center"/>
              <w:rPr>
                <w:rFonts w:ascii="Arial" w:hAnsi="Arial" w:cs="Arial"/>
                <w:b/>
                <w:sz w:val="28"/>
                <w:szCs w:val="36"/>
              </w:rPr>
            </w:pPr>
            <w:r w:rsidRPr="00540EA8">
              <w:rPr>
                <w:rFonts w:ascii="Arial" w:hAnsi="Arial" w:cs="Arial"/>
                <w:b/>
                <w:sz w:val="28"/>
                <w:szCs w:val="36"/>
              </w:rPr>
              <w:lastRenderedPageBreak/>
              <w:t>COMPETENCIES</w:t>
            </w:r>
          </w:p>
        </w:tc>
      </w:tr>
      <w:tr w:rsidR="00FE64F0" w14:paraId="6EE007E1" w14:textId="77777777" w:rsidTr="00121105">
        <w:trPr>
          <w:trHeight w:val="3005"/>
        </w:trPr>
        <w:tc>
          <w:tcPr>
            <w:tcW w:w="9990" w:type="dxa"/>
            <w:gridSpan w:val="2"/>
          </w:tcPr>
          <w:p w14:paraId="2C9654E5" w14:textId="77777777" w:rsidR="00046989" w:rsidRPr="00046989" w:rsidRDefault="00046989" w:rsidP="00046989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046989">
              <w:rPr>
                <w:rFonts w:ascii="Arial" w:hAnsi="Arial" w:cs="Arial"/>
                <w:b/>
                <w:sz w:val="20"/>
                <w:szCs w:val="20"/>
              </w:rPr>
              <w:t xml:space="preserve">Peer Relationships: </w:t>
            </w:r>
            <w:r w:rsidRPr="00046989">
              <w:rPr>
                <w:rFonts w:ascii="Arial" w:hAnsi="Arial" w:cs="Arial"/>
                <w:sz w:val="20"/>
                <w:szCs w:val="20"/>
              </w:rPr>
              <w:t>Can quickly find common ground and solve problems for the good of all; can represent his/her own interests and yet be fair to other groups; can solve problems with peers with a minimum of noise; is seen as a team player and is cooperative; easily gains trust and support of peers; encourages collaboration; can be candid with peers.</w:t>
            </w:r>
          </w:p>
          <w:p w14:paraId="1E4391E3" w14:textId="77777777" w:rsidR="00046989" w:rsidRPr="00046989" w:rsidRDefault="00046989" w:rsidP="00046989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ustomer Focus: </w:t>
            </w:r>
            <w:r w:rsidRPr="00046989">
              <w:rPr>
                <w:rFonts w:ascii="Arial" w:hAnsi="Arial" w:cs="Arial"/>
                <w:sz w:val="20"/>
                <w:szCs w:val="20"/>
              </w:rPr>
              <w:t>Is dedicated to meeting the expectations and requirements of internal and external customers; gets first-hand customer information and uses it for improvements in products and services; acts with customers in mind; establishes and maintains effective relationships with customers and gains their trust and respect.</w:t>
            </w:r>
          </w:p>
          <w:p w14:paraId="214069E3" w14:textId="77777777" w:rsidR="00366D08" w:rsidRPr="00366D08" w:rsidRDefault="00366D08" w:rsidP="00366D08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36"/>
              </w:rPr>
            </w:pPr>
            <w:r w:rsidRPr="001C59A5">
              <w:rPr>
                <w:rFonts w:ascii="Arial" w:hAnsi="Arial" w:cs="Arial"/>
                <w:b/>
                <w:sz w:val="20"/>
                <w:szCs w:val="36"/>
              </w:rPr>
              <w:t>Integrity and Trust</w:t>
            </w:r>
            <w:r>
              <w:rPr>
                <w:rFonts w:ascii="Arial" w:hAnsi="Arial" w:cs="Arial"/>
                <w:sz w:val="20"/>
                <w:szCs w:val="36"/>
              </w:rPr>
              <w:t xml:space="preserve">: </w:t>
            </w:r>
            <w:r w:rsidR="001C59A5" w:rsidRPr="001C59A5">
              <w:rPr>
                <w:rFonts w:ascii="Arial" w:hAnsi="Arial" w:cs="Arial"/>
                <w:sz w:val="20"/>
                <w:szCs w:val="36"/>
              </w:rPr>
              <w:t>Is widely trusted; is seen as a direct, truthful individual; can present the unvarnished truth in an appropriate and helpful manner; keeps confidences; admits mistakes; doesn’t misrepresent him/herself for personal gain.</w:t>
            </w:r>
          </w:p>
          <w:p w14:paraId="3F2AFAB0" w14:textId="77777777" w:rsidR="00366D08" w:rsidRPr="001C59A5" w:rsidRDefault="00366D08" w:rsidP="001C59A5">
            <w:pPr>
              <w:rPr>
                <w:rFonts w:ascii="Arial" w:hAnsi="Arial" w:cs="Arial"/>
                <w:sz w:val="20"/>
                <w:szCs w:val="36"/>
              </w:rPr>
            </w:pPr>
          </w:p>
        </w:tc>
      </w:tr>
      <w:tr w:rsidR="00FE64F0" w14:paraId="129B34F5" w14:textId="77777777" w:rsidTr="00540EA8">
        <w:trPr>
          <w:trHeight w:val="341"/>
        </w:trPr>
        <w:tc>
          <w:tcPr>
            <w:tcW w:w="9990" w:type="dxa"/>
            <w:gridSpan w:val="2"/>
            <w:shd w:val="clear" w:color="auto" w:fill="CB9844"/>
            <w:vAlign w:val="center"/>
          </w:tcPr>
          <w:p w14:paraId="239B29B1" w14:textId="77777777" w:rsidR="00FE64F0" w:rsidRPr="00540EA8" w:rsidRDefault="00FE64F0" w:rsidP="00540EA8">
            <w:pPr>
              <w:jc w:val="center"/>
              <w:rPr>
                <w:rFonts w:ascii="Arial" w:hAnsi="Arial" w:cs="Arial"/>
                <w:b/>
                <w:sz w:val="28"/>
                <w:szCs w:val="36"/>
              </w:rPr>
            </w:pPr>
            <w:r w:rsidRPr="00540EA8">
              <w:rPr>
                <w:rFonts w:ascii="Arial" w:hAnsi="Arial" w:cs="Arial"/>
                <w:b/>
                <w:sz w:val="28"/>
                <w:szCs w:val="36"/>
              </w:rPr>
              <w:t>GENERAL INFORMATION</w:t>
            </w:r>
          </w:p>
        </w:tc>
      </w:tr>
      <w:tr w:rsidR="00FE64F0" w14:paraId="65820981" w14:textId="77777777" w:rsidTr="00540EA8">
        <w:trPr>
          <w:trHeight w:val="422"/>
        </w:trPr>
        <w:tc>
          <w:tcPr>
            <w:tcW w:w="2402" w:type="dxa"/>
            <w:vAlign w:val="center"/>
          </w:tcPr>
          <w:p w14:paraId="674B63AF" w14:textId="77777777" w:rsidR="00FE64F0" w:rsidRPr="00FE64F0" w:rsidRDefault="00FE64F0" w:rsidP="00540EA8">
            <w:pPr>
              <w:rPr>
                <w:rFonts w:ascii="Arial" w:hAnsi="Arial" w:cs="Arial"/>
                <w:b/>
                <w:szCs w:val="36"/>
              </w:rPr>
            </w:pPr>
            <w:r w:rsidRPr="00FE64F0">
              <w:rPr>
                <w:rFonts w:ascii="Arial" w:hAnsi="Arial" w:cs="Arial"/>
                <w:b/>
                <w:szCs w:val="36"/>
              </w:rPr>
              <w:t>Department:</w:t>
            </w:r>
          </w:p>
        </w:tc>
        <w:tc>
          <w:tcPr>
            <w:tcW w:w="7588" w:type="dxa"/>
            <w:vAlign w:val="center"/>
          </w:tcPr>
          <w:p w14:paraId="523C11C1" w14:textId="77777777" w:rsidR="00FE64F0" w:rsidRPr="00FE64F0" w:rsidRDefault="00046989" w:rsidP="00540EA8">
            <w:pPr>
              <w:rPr>
                <w:rFonts w:ascii="Arial" w:hAnsi="Arial" w:cs="Arial"/>
                <w:b/>
                <w:szCs w:val="36"/>
              </w:rPr>
            </w:pPr>
            <w:r>
              <w:rPr>
                <w:rFonts w:ascii="Arial" w:hAnsi="Arial" w:cs="Arial"/>
                <w:b/>
                <w:szCs w:val="36"/>
              </w:rPr>
              <w:t>Retail</w:t>
            </w:r>
          </w:p>
        </w:tc>
      </w:tr>
      <w:tr w:rsidR="00FE64F0" w14:paraId="675BE765" w14:textId="77777777" w:rsidTr="00540EA8">
        <w:trPr>
          <w:trHeight w:val="350"/>
        </w:trPr>
        <w:tc>
          <w:tcPr>
            <w:tcW w:w="2402" w:type="dxa"/>
            <w:vAlign w:val="center"/>
          </w:tcPr>
          <w:p w14:paraId="48B38563" w14:textId="77777777" w:rsidR="00FE64F0" w:rsidRPr="00FE64F0" w:rsidRDefault="00FE64F0" w:rsidP="00540EA8">
            <w:pPr>
              <w:rPr>
                <w:rFonts w:ascii="Arial" w:hAnsi="Arial" w:cs="Arial"/>
                <w:b/>
                <w:szCs w:val="36"/>
              </w:rPr>
            </w:pPr>
            <w:r w:rsidRPr="00FE64F0">
              <w:rPr>
                <w:rFonts w:ascii="Arial" w:hAnsi="Arial" w:cs="Arial"/>
                <w:b/>
                <w:szCs w:val="36"/>
              </w:rPr>
              <w:t>Reports to:</w:t>
            </w:r>
          </w:p>
        </w:tc>
        <w:tc>
          <w:tcPr>
            <w:tcW w:w="7588" w:type="dxa"/>
            <w:vAlign w:val="center"/>
          </w:tcPr>
          <w:p w14:paraId="2A10F38B" w14:textId="77777777" w:rsidR="00FE64F0" w:rsidRPr="00FE64F0" w:rsidRDefault="001C59A5" w:rsidP="00540EA8">
            <w:pPr>
              <w:rPr>
                <w:rFonts w:ascii="Arial" w:hAnsi="Arial" w:cs="Arial"/>
                <w:b/>
                <w:szCs w:val="36"/>
              </w:rPr>
            </w:pPr>
            <w:r>
              <w:rPr>
                <w:rFonts w:ascii="Arial" w:hAnsi="Arial" w:cs="Arial"/>
                <w:b/>
                <w:szCs w:val="36"/>
              </w:rPr>
              <w:t>General Manager</w:t>
            </w:r>
          </w:p>
        </w:tc>
      </w:tr>
      <w:tr w:rsidR="00FE64F0" w14:paraId="0B13F092" w14:textId="77777777" w:rsidTr="00540EA8">
        <w:trPr>
          <w:trHeight w:val="431"/>
        </w:trPr>
        <w:tc>
          <w:tcPr>
            <w:tcW w:w="2402" w:type="dxa"/>
            <w:vAlign w:val="center"/>
          </w:tcPr>
          <w:p w14:paraId="4BC90DF8" w14:textId="77777777" w:rsidR="00FE64F0" w:rsidRPr="00FE64F0" w:rsidRDefault="00FE64F0" w:rsidP="00540EA8">
            <w:pPr>
              <w:rPr>
                <w:rFonts w:ascii="Arial" w:hAnsi="Arial" w:cs="Arial"/>
                <w:b/>
                <w:szCs w:val="36"/>
              </w:rPr>
            </w:pPr>
            <w:r w:rsidRPr="00FE64F0">
              <w:rPr>
                <w:rFonts w:ascii="Arial" w:hAnsi="Arial" w:cs="Arial"/>
                <w:b/>
                <w:szCs w:val="36"/>
              </w:rPr>
              <w:t xml:space="preserve">Status: </w:t>
            </w:r>
          </w:p>
        </w:tc>
        <w:tc>
          <w:tcPr>
            <w:tcW w:w="7588" w:type="dxa"/>
            <w:vAlign w:val="center"/>
          </w:tcPr>
          <w:p w14:paraId="7B29BBBB" w14:textId="77777777" w:rsidR="00FE64F0" w:rsidRPr="00FE64F0" w:rsidRDefault="00D71C29" w:rsidP="00540EA8">
            <w:pPr>
              <w:rPr>
                <w:rFonts w:ascii="Arial" w:hAnsi="Arial" w:cs="Arial"/>
                <w:b/>
                <w:szCs w:val="36"/>
              </w:rPr>
            </w:pPr>
            <w:sdt>
              <w:sdtPr>
                <w:rPr>
                  <w:rFonts w:ascii="Arial" w:hAnsi="Arial" w:cs="Arial"/>
                </w:rPr>
                <w:id w:val="-1838992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4F0" w:rsidRPr="00FE64F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E64F0" w:rsidRPr="00FE64F0">
              <w:rPr>
                <w:rFonts w:ascii="Arial" w:hAnsi="Arial" w:cs="Arial"/>
                <w:b/>
                <w:szCs w:val="36"/>
              </w:rPr>
              <w:t xml:space="preserve"> Exempt  </w:t>
            </w:r>
            <w:sdt>
              <w:sdtPr>
                <w:rPr>
                  <w:rFonts w:ascii="Arial" w:hAnsi="Arial" w:cs="Arial"/>
                </w:rPr>
                <w:id w:val="-16591475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4D50">
                  <w:rPr>
                    <w:rFonts w:ascii="MS Gothic" w:eastAsia="MS Gothic" w:hAnsi="MS Gothic" w:cs="Arial" w:hint="eastAsia"/>
                  </w:rPr>
                  <w:t>☒</w:t>
                </w:r>
              </w:sdtContent>
            </w:sdt>
            <w:r w:rsidR="00FE64F0" w:rsidRPr="00FE64F0">
              <w:rPr>
                <w:rFonts w:ascii="Arial" w:hAnsi="Arial" w:cs="Arial"/>
                <w:b/>
                <w:szCs w:val="36"/>
              </w:rPr>
              <w:t xml:space="preserve"> Non-Exempt</w:t>
            </w:r>
          </w:p>
        </w:tc>
      </w:tr>
      <w:tr w:rsidR="00FE64F0" w14:paraId="684B14B2" w14:textId="77777777" w:rsidTr="00540EA8">
        <w:trPr>
          <w:trHeight w:val="350"/>
        </w:trPr>
        <w:tc>
          <w:tcPr>
            <w:tcW w:w="2402" w:type="dxa"/>
            <w:vAlign w:val="center"/>
          </w:tcPr>
          <w:p w14:paraId="1700B96E" w14:textId="77777777" w:rsidR="00FE64F0" w:rsidRPr="00FE64F0" w:rsidRDefault="00FE64F0" w:rsidP="00540EA8">
            <w:pPr>
              <w:rPr>
                <w:rFonts w:ascii="Arial" w:hAnsi="Arial" w:cs="Arial"/>
                <w:b/>
                <w:szCs w:val="36"/>
              </w:rPr>
            </w:pPr>
            <w:r w:rsidRPr="00FE64F0">
              <w:rPr>
                <w:rFonts w:ascii="Arial" w:hAnsi="Arial" w:cs="Arial"/>
                <w:b/>
                <w:szCs w:val="36"/>
              </w:rPr>
              <w:t xml:space="preserve">Direct Reporting: </w:t>
            </w:r>
          </w:p>
        </w:tc>
        <w:tc>
          <w:tcPr>
            <w:tcW w:w="7588" w:type="dxa"/>
            <w:vAlign w:val="center"/>
          </w:tcPr>
          <w:p w14:paraId="11D660C5" w14:textId="77777777" w:rsidR="00FE64F0" w:rsidRPr="00FE64F0" w:rsidRDefault="00D71C29" w:rsidP="00540EA8">
            <w:pPr>
              <w:rPr>
                <w:rFonts w:ascii="Arial" w:hAnsi="Arial" w:cs="Arial"/>
                <w:b/>
                <w:szCs w:val="36"/>
              </w:rPr>
            </w:pPr>
            <w:sdt>
              <w:sdtPr>
                <w:rPr>
                  <w:rFonts w:ascii="Arial" w:hAnsi="Arial" w:cs="Arial"/>
                </w:rPr>
                <w:id w:val="120891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4F0" w:rsidRPr="00FE64F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E64F0" w:rsidRPr="00FE64F0">
              <w:rPr>
                <w:rFonts w:ascii="Arial" w:hAnsi="Arial" w:cs="Arial"/>
                <w:b/>
                <w:szCs w:val="36"/>
              </w:rPr>
              <w:t xml:space="preserve"> Yes  </w:t>
            </w:r>
            <w:sdt>
              <w:sdtPr>
                <w:rPr>
                  <w:rFonts w:ascii="Arial" w:hAnsi="Arial" w:cs="Arial"/>
                </w:rPr>
                <w:id w:val="-21047168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4D50">
                  <w:rPr>
                    <w:rFonts w:ascii="MS Gothic" w:eastAsia="MS Gothic" w:hAnsi="MS Gothic" w:cs="Arial" w:hint="eastAsia"/>
                  </w:rPr>
                  <w:t>☒</w:t>
                </w:r>
              </w:sdtContent>
            </w:sdt>
            <w:r w:rsidR="00FE64F0" w:rsidRPr="00FE64F0">
              <w:rPr>
                <w:rFonts w:ascii="Arial" w:hAnsi="Arial" w:cs="Arial"/>
                <w:b/>
                <w:szCs w:val="36"/>
              </w:rPr>
              <w:t xml:space="preserve"> No</w:t>
            </w:r>
          </w:p>
        </w:tc>
      </w:tr>
      <w:tr w:rsidR="00FE64F0" w14:paraId="73FC250D" w14:textId="77777777" w:rsidTr="00540EA8">
        <w:trPr>
          <w:trHeight w:val="359"/>
        </w:trPr>
        <w:tc>
          <w:tcPr>
            <w:tcW w:w="2402" w:type="dxa"/>
            <w:vAlign w:val="center"/>
          </w:tcPr>
          <w:p w14:paraId="2365D42C" w14:textId="77777777" w:rsidR="00FE64F0" w:rsidRPr="00FE64F0" w:rsidRDefault="00FE64F0" w:rsidP="00540EA8">
            <w:pPr>
              <w:rPr>
                <w:rFonts w:ascii="Arial" w:hAnsi="Arial" w:cs="Arial"/>
                <w:b/>
                <w:szCs w:val="36"/>
              </w:rPr>
            </w:pPr>
            <w:r>
              <w:rPr>
                <w:rFonts w:ascii="Arial" w:hAnsi="Arial" w:cs="Arial"/>
                <w:b/>
                <w:szCs w:val="36"/>
              </w:rPr>
              <w:t>Schedule:</w:t>
            </w:r>
          </w:p>
        </w:tc>
        <w:tc>
          <w:tcPr>
            <w:tcW w:w="7588" w:type="dxa"/>
            <w:vAlign w:val="center"/>
          </w:tcPr>
          <w:p w14:paraId="148957DB" w14:textId="77777777" w:rsidR="00FE64F0" w:rsidRPr="00046989" w:rsidRDefault="00046989" w:rsidP="00540EA8">
            <w:pPr>
              <w:rPr>
                <w:rFonts w:ascii="Arial" w:hAnsi="Arial" w:cs="Arial"/>
                <w:sz w:val="20"/>
              </w:rPr>
            </w:pPr>
            <w:r w:rsidRPr="00046989">
              <w:rPr>
                <w:rFonts w:ascii="Arial" w:hAnsi="Arial" w:cs="Arial"/>
                <w:sz w:val="20"/>
              </w:rPr>
              <w:t>Retail Store hours including days, nights, weekends and special events</w:t>
            </w:r>
          </w:p>
        </w:tc>
      </w:tr>
    </w:tbl>
    <w:p w14:paraId="2B266247" w14:textId="77777777" w:rsidR="00FE64F0" w:rsidRPr="00FE64F0" w:rsidRDefault="00FE64F0" w:rsidP="00FE64F0">
      <w:pPr>
        <w:jc w:val="center"/>
        <w:rPr>
          <w:rFonts w:ascii="Arial" w:hAnsi="Arial" w:cs="Arial"/>
          <w:b/>
          <w:sz w:val="32"/>
          <w:szCs w:val="36"/>
        </w:rPr>
      </w:pPr>
    </w:p>
    <w:sectPr w:rsidR="00FE64F0" w:rsidRPr="00FE64F0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59AD7" w14:textId="77777777" w:rsidR="0048557B" w:rsidRDefault="0048557B" w:rsidP="00FE64F0">
      <w:pPr>
        <w:spacing w:after="0" w:line="240" w:lineRule="auto"/>
      </w:pPr>
      <w:r>
        <w:separator/>
      </w:r>
    </w:p>
  </w:endnote>
  <w:endnote w:type="continuationSeparator" w:id="0">
    <w:p w14:paraId="302866B2" w14:textId="77777777" w:rsidR="0048557B" w:rsidRDefault="0048557B" w:rsidP="00FE64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50FB0" w14:textId="77777777" w:rsidR="0048557B" w:rsidRDefault="0048557B" w:rsidP="00FE64F0">
      <w:pPr>
        <w:spacing w:after="0" w:line="240" w:lineRule="auto"/>
      </w:pPr>
      <w:r>
        <w:separator/>
      </w:r>
    </w:p>
  </w:footnote>
  <w:footnote w:type="continuationSeparator" w:id="0">
    <w:p w14:paraId="4A0CDCA9" w14:textId="77777777" w:rsidR="0048557B" w:rsidRDefault="0048557B" w:rsidP="00FE64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A2ABE" w14:textId="77777777" w:rsidR="00FE64F0" w:rsidRDefault="00FE64F0" w:rsidP="00FE64F0">
    <w:pPr>
      <w:pStyle w:val="Header"/>
      <w:jc w:val="right"/>
    </w:pPr>
    <w:r>
      <w:rPr>
        <w:noProof/>
      </w:rPr>
      <w:drawing>
        <wp:inline distT="0" distB="0" distL="0" distR="0" wp14:anchorId="7D33F822" wp14:editId="4DC318BA">
          <wp:extent cx="1297305" cy="712470"/>
          <wp:effectExtent l="0" t="0" r="0" b="0"/>
          <wp:docPr id="1" name="Picture 1" descr="3Sixty_Logo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3Sixty_Logo-0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7305" cy="712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3E6CFD"/>
    <w:multiLevelType w:val="hybridMultilevel"/>
    <w:tmpl w:val="36FE0ABA"/>
    <w:lvl w:ilvl="0" w:tplc="CB3C53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B65FEC"/>
    <w:multiLevelType w:val="hybridMultilevel"/>
    <w:tmpl w:val="4F389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63A0D"/>
    <w:multiLevelType w:val="hybridMultilevel"/>
    <w:tmpl w:val="773A46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4781990"/>
    <w:multiLevelType w:val="hybridMultilevel"/>
    <w:tmpl w:val="AF46A5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AD1297D"/>
    <w:multiLevelType w:val="hybridMultilevel"/>
    <w:tmpl w:val="5582BEC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420903"/>
    <w:multiLevelType w:val="hybridMultilevel"/>
    <w:tmpl w:val="E8548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2F7503"/>
    <w:multiLevelType w:val="hybridMultilevel"/>
    <w:tmpl w:val="78B65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D61C00"/>
    <w:multiLevelType w:val="hybridMultilevel"/>
    <w:tmpl w:val="D7185A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57B4014"/>
    <w:multiLevelType w:val="hybridMultilevel"/>
    <w:tmpl w:val="CD723EBA"/>
    <w:lvl w:ilvl="0" w:tplc="AEC8D3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7048381">
    <w:abstractNumId w:val="5"/>
  </w:num>
  <w:num w:numId="2" w16cid:durableId="2078047101">
    <w:abstractNumId w:val="6"/>
  </w:num>
  <w:num w:numId="3" w16cid:durableId="624194673">
    <w:abstractNumId w:val="7"/>
  </w:num>
  <w:num w:numId="4" w16cid:durableId="784269475">
    <w:abstractNumId w:val="3"/>
  </w:num>
  <w:num w:numId="5" w16cid:durableId="637733497">
    <w:abstractNumId w:val="2"/>
  </w:num>
  <w:num w:numId="6" w16cid:durableId="1312712764">
    <w:abstractNumId w:val="8"/>
  </w:num>
  <w:num w:numId="7" w16cid:durableId="1453086590">
    <w:abstractNumId w:val="1"/>
  </w:num>
  <w:num w:numId="8" w16cid:durableId="1090351791">
    <w:abstractNumId w:val="0"/>
  </w:num>
  <w:num w:numId="9" w16cid:durableId="17130699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NDI0MTQwtDA2NbRQ0lEKTi0uzszPAykwrwUAiNtMTywAAAA="/>
  </w:docVars>
  <w:rsids>
    <w:rsidRoot w:val="0048557B"/>
    <w:rsid w:val="0001513F"/>
    <w:rsid w:val="00046989"/>
    <w:rsid w:val="00121105"/>
    <w:rsid w:val="001C59A5"/>
    <w:rsid w:val="00312038"/>
    <w:rsid w:val="00366D08"/>
    <w:rsid w:val="00462787"/>
    <w:rsid w:val="0048557B"/>
    <w:rsid w:val="00515999"/>
    <w:rsid w:val="00540EA8"/>
    <w:rsid w:val="005979C3"/>
    <w:rsid w:val="006E7DBF"/>
    <w:rsid w:val="007D77E2"/>
    <w:rsid w:val="008B7E4E"/>
    <w:rsid w:val="008D5D06"/>
    <w:rsid w:val="00984D50"/>
    <w:rsid w:val="009B1ECD"/>
    <w:rsid w:val="009B60DC"/>
    <w:rsid w:val="00C2213D"/>
    <w:rsid w:val="00C4196A"/>
    <w:rsid w:val="00D71C29"/>
    <w:rsid w:val="00D92514"/>
    <w:rsid w:val="00E13FA2"/>
    <w:rsid w:val="00E769B8"/>
    <w:rsid w:val="00F419B0"/>
    <w:rsid w:val="00FE6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36BD903"/>
  <w15:chartTrackingRefBased/>
  <w15:docId w15:val="{3DA1A27A-121D-4BBC-A600-FA3E46C4E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64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64F0"/>
  </w:style>
  <w:style w:type="paragraph" w:styleId="Footer">
    <w:name w:val="footer"/>
    <w:basedOn w:val="Normal"/>
    <w:link w:val="FooterChar"/>
    <w:uiPriority w:val="99"/>
    <w:unhideWhenUsed/>
    <w:rsid w:val="00FE64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64F0"/>
  </w:style>
  <w:style w:type="table" w:styleId="TableGrid">
    <w:name w:val="Table Grid"/>
    <w:basedOn w:val="TableNormal"/>
    <w:uiPriority w:val="39"/>
    <w:rsid w:val="00FE64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40E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1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110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35AF5B564EA748A09A6CD4D061431F" ma:contentTypeVersion="0" ma:contentTypeDescription="Create a new document." ma:contentTypeScope="" ma:versionID="d769418c1df18ba9faeaf338ec12d5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5A8F34-C033-4E25-9360-31EB8C8356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A3800B4-D188-4C48-8534-2917BAD26E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A77B81-A6DA-40DE-8CAB-61CA3C2CEC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a Wilson</dc:creator>
  <cp:keywords/>
  <dc:description/>
  <cp:lastModifiedBy>Chris Berthelson</cp:lastModifiedBy>
  <cp:revision>2</cp:revision>
  <dcterms:created xsi:type="dcterms:W3CDTF">2022-06-15T21:08:00Z</dcterms:created>
  <dcterms:modified xsi:type="dcterms:W3CDTF">2022-06-15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35AF5B564EA748A09A6CD4D061431F</vt:lpwstr>
  </property>
</Properties>
</file>